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5bac3b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1e44f79-d704-493b-8f45-9ff25352525b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0:23Z</dcterms:created>
  <dcterms:modified xsi:type="dcterms:W3CDTF">2023-06-20T02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